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42F0D6D9" w:rsidR="0053770B" w:rsidRDefault="00AE7217" w:rsidP="00A701FA">
      <w:pPr>
        <w:pStyle w:val="Title"/>
      </w:pPr>
      <w:r>
        <w:t>Fall</w:t>
      </w:r>
      <w:r w:rsidR="006A7AFF">
        <w:t xml:space="preserve"> 2018</w:t>
      </w:r>
    </w:p>
    <w:p w14:paraId="7C282841" w14:textId="28B575B4" w:rsidR="00B63513"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547139DB" w14:textId="77777777" w:rsidR="008C2289" w:rsidRPr="0053770B" w:rsidRDefault="008C2289"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05B094EF" w:rsidR="0053770B" w:rsidRPr="00EF661C" w:rsidRDefault="0053770B" w:rsidP="00AF1AE8">
      <w:pPr>
        <w:rPr>
          <w:rFonts w:cstheme="minorHAnsi"/>
          <w:highlight w:val="green"/>
        </w:rPr>
      </w:pPr>
      <w:r w:rsidRPr="00DE407F">
        <w:t xml:space="preserve">Course Number: </w:t>
      </w:r>
      <w:r w:rsidR="00C52061">
        <w:rPr>
          <w:rFonts w:cstheme="minorHAnsi"/>
        </w:rPr>
        <w:t>PHED 1220-001</w:t>
      </w:r>
    </w:p>
    <w:p w14:paraId="42F9102E" w14:textId="2DE06964"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590861">
        <w:rPr>
          <w:rFonts w:cstheme="minorHAnsi"/>
          <w:spacing w:val="-7"/>
          <w:szCs w:val="24"/>
        </w:rPr>
        <w:t>Cardio Respiratory</w:t>
      </w:r>
      <w:bookmarkStart w:id="0" w:name="_GoBack"/>
      <w:bookmarkEnd w:id="0"/>
      <w:r w:rsidR="00C52061">
        <w:rPr>
          <w:rFonts w:cstheme="minorHAnsi"/>
          <w:spacing w:val="-7"/>
          <w:szCs w:val="24"/>
        </w:rPr>
        <w:t>: Circuit Training</w:t>
      </w:r>
    </w:p>
    <w:p w14:paraId="67EE8867" w14:textId="234A6FA7" w:rsidR="001A2D3D" w:rsidRPr="00EF661C" w:rsidRDefault="001A2D3D" w:rsidP="00AF1AE8">
      <w:pPr>
        <w:rPr>
          <w:rFonts w:cstheme="minorHAnsi"/>
          <w:spacing w:val="-2"/>
          <w:szCs w:val="24"/>
        </w:rPr>
      </w:pPr>
      <w:r w:rsidRPr="00EF661C">
        <w:rPr>
          <w:rFonts w:cstheme="minorHAnsi"/>
          <w:szCs w:val="24"/>
        </w:rPr>
        <w:t>Day/Time:</w:t>
      </w:r>
      <w:r w:rsidRPr="00EF661C">
        <w:rPr>
          <w:rFonts w:cstheme="minorHAnsi"/>
          <w:spacing w:val="-2"/>
          <w:szCs w:val="24"/>
        </w:rPr>
        <w:t xml:space="preserve"> </w:t>
      </w:r>
      <w:r w:rsidR="00C52061">
        <w:rPr>
          <w:rFonts w:cstheme="minorHAnsi"/>
          <w:spacing w:val="-2"/>
          <w:szCs w:val="24"/>
        </w:rPr>
        <w:t>TR 11-12:15</w:t>
      </w:r>
    </w:p>
    <w:p w14:paraId="12A76DF9" w14:textId="38156810" w:rsidR="00EF661C" w:rsidRPr="00EF661C" w:rsidRDefault="00EF661C" w:rsidP="00AF1AE8">
      <w:pPr>
        <w:rPr>
          <w:rFonts w:cstheme="minorHAnsi"/>
          <w:spacing w:val="-2"/>
          <w:szCs w:val="24"/>
        </w:rPr>
      </w:pPr>
      <w:r w:rsidRPr="00EF661C">
        <w:rPr>
          <w:rFonts w:cstheme="minorHAnsi"/>
          <w:spacing w:val="-2"/>
          <w:szCs w:val="24"/>
        </w:rPr>
        <w:t xml:space="preserve">Location: </w:t>
      </w:r>
      <w:r w:rsidR="00C52061">
        <w:rPr>
          <w:rFonts w:cstheme="minorHAnsi"/>
          <w:spacing w:val="-2"/>
          <w:szCs w:val="24"/>
        </w:rPr>
        <w:t>STACT 147 (NOT Campus Recreation Center)</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0D074906" w:rsidR="000630E0" w:rsidRPr="00AF1AE8" w:rsidRDefault="001A2D3D" w:rsidP="008E2121">
      <w:r w:rsidRPr="00AF1AE8">
        <w:t xml:space="preserve">Instructor: </w:t>
      </w:r>
      <w:r w:rsidR="00C52061">
        <w:t>Kenzie Friesen</w:t>
      </w:r>
    </w:p>
    <w:p w14:paraId="248CF75A" w14:textId="1213924E"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 xml:space="preserve">Road, Kinesiology Research Facility, Rm # </w:t>
      </w:r>
      <w:r w:rsidR="00C52061">
        <w:t>122</w:t>
      </w:r>
    </w:p>
    <w:p w14:paraId="4EF9FE47" w14:textId="05AFE28F"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C52061">
        <w:rPr>
          <w:spacing w:val="-14"/>
        </w:rPr>
        <w:t>kbf0017</w:t>
      </w:r>
      <w:r w:rsidR="009711A1" w:rsidRPr="00DE407F">
        <w:rPr>
          <w:spacing w:val="-14"/>
        </w:rPr>
        <w:t>@auburn.edu</w:t>
      </w:r>
    </w:p>
    <w:p w14:paraId="679CC7AD" w14:textId="112F2685" w:rsidR="000630E0" w:rsidRPr="00DE407F" w:rsidRDefault="001A2D3D" w:rsidP="000E3812">
      <w:r w:rsidRPr="00DE407F">
        <w:t>Office</w:t>
      </w:r>
      <w:r w:rsidRPr="00DE407F">
        <w:rPr>
          <w:spacing w:val="-5"/>
        </w:rPr>
        <w:t xml:space="preserve"> </w:t>
      </w:r>
      <w:r w:rsidRPr="00DE407F">
        <w:t>Hours:</w:t>
      </w:r>
      <w:r w:rsidR="000E3812">
        <w:rPr>
          <w:spacing w:val="-5"/>
        </w:rPr>
        <w:t xml:space="preserve"> MWF 9:00 – 10:00 am and TR 9:30 – 11:00 am </w:t>
      </w:r>
      <w:r w:rsidR="00C52061">
        <w:rPr>
          <w:spacing w:val="-5"/>
        </w:rPr>
        <w:t>(</w:t>
      </w:r>
      <w:r w:rsidR="000E3812">
        <w:rPr>
          <w:spacing w:val="-5"/>
        </w:rPr>
        <w:t xml:space="preserve">or </w:t>
      </w:r>
      <w:r w:rsidR="006F2EBF" w:rsidRPr="00DE407F">
        <w:rPr>
          <w:spacing w:val="-5"/>
        </w:rPr>
        <w:t>by appointment)</w:t>
      </w:r>
    </w:p>
    <w:p w14:paraId="04A5288B" w14:textId="6DEF319E" w:rsidR="001A2D3D" w:rsidRPr="00BD14DC" w:rsidRDefault="001A2D3D" w:rsidP="008E2121">
      <w:pPr>
        <w:rPr>
          <w:b/>
        </w:rPr>
      </w:pPr>
      <w:r w:rsidRPr="00DE407F">
        <w:t>Secondary</w:t>
      </w:r>
      <w:r w:rsidRPr="00DE407F">
        <w:rPr>
          <w:spacing w:val="-4"/>
        </w:rPr>
        <w:t xml:space="preserve"> </w:t>
      </w:r>
      <w:r w:rsidR="00C52061">
        <w:t>Contact:</w:t>
      </w:r>
      <w:r w:rsidR="00C52061" w:rsidRPr="00C52061">
        <w:rPr>
          <w:color w:val="000000" w:themeColor="text1"/>
        </w:rPr>
        <w:t xml:space="preserve"> </w:t>
      </w:r>
      <w:r w:rsidR="00C52061" w:rsidRPr="00C52061">
        <w:rPr>
          <w:rFonts w:eastAsia="Times New Roman" w:cstheme="minorHAnsi"/>
          <w:color w:val="000000" w:themeColor="text1"/>
          <w:szCs w:val="24"/>
          <w:shd w:val="clear" w:color="auto" w:fill="FFFFFF"/>
        </w:rPr>
        <w:t>brocksj@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794079DA" w:rsidR="004F3556" w:rsidRPr="004F3556" w:rsidRDefault="004F3556" w:rsidP="00A86881">
      <w:r w:rsidRPr="004F3556">
        <w:t>You will be charged $</w:t>
      </w:r>
      <w:r w:rsidRPr="00A86881">
        <w:rPr>
          <w:u w:val="single"/>
        </w:rPr>
        <w:t xml:space="preserve"> </w:t>
      </w:r>
      <w:proofErr w:type="gramStart"/>
      <w:r w:rsidRPr="00A86881">
        <w:rPr>
          <w:u w:val="single"/>
        </w:rPr>
        <w:t xml:space="preserve">39.50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D4598C">
        <w:rPr>
          <w:u w:val="single"/>
        </w:rPr>
        <w:t>September 11,</w:t>
      </w:r>
      <w:r w:rsidR="00D411D6">
        <w:rPr>
          <w:u w:val="single"/>
        </w:rPr>
        <w:t xml:space="preserve"> 2018</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297FF198" w:rsidR="004F3556" w:rsidRPr="004F3556" w:rsidRDefault="004F3556" w:rsidP="00A86881">
      <w:r w:rsidRPr="004F3556">
        <w:t xml:space="preserve">day </w:t>
      </w:r>
      <w:r w:rsidRPr="00A86881">
        <w:rPr>
          <w:u w:val="single"/>
        </w:rPr>
        <w:t xml:space="preserve">  </w:t>
      </w:r>
      <w:r w:rsidR="00D4598C">
        <w:rPr>
          <w:u w:val="single"/>
        </w:rPr>
        <w:t>September 10</w:t>
      </w:r>
      <w:r w:rsidR="00D411D6">
        <w:rPr>
          <w:u w:val="single"/>
        </w:rPr>
        <w:t xml:space="preserve">, </w:t>
      </w:r>
      <w:proofErr w:type="gramStart"/>
      <w:r w:rsidR="00D411D6">
        <w:rPr>
          <w:u w:val="single"/>
        </w:rPr>
        <w:t>2018</w:t>
      </w:r>
      <w:r w:rsidRPr="00A86881">
        <w:rPr>
          <w:u w:val="single"/>
        </w:rPr>
        <w:t xml:space="preserve"> </w:t>
      </w:r>
      <w:r w:rsidRPr="004F3556">
        <w:t>.</w:t>
      </w:r>
      <w:proofErr w:type="gramEnd"/>
    </w:p>
    <w:p w14:paraId="64A7149D" w14:textId="77777777" w:rsidR="004F3556" w:rsidRPr="004F3556" w:rsidRDefault="004F3556" w:rsidP="00A86881">
      <w:r w:rsidRPr="004F3556">
        <w:t xml:space="preserve">You will be able to view the course text in </w:t>
      </w:r>
      <w:proofErr w:type="gramStart"/>
      <w:r w:rsidRPr="004F3556">
        <w:t>Canvas, and</w:t>
      </w:r>
      <w:proofErr w:type="gramEnd"/>
      <w:r w:rsidRPr="004F3556">
        <w:t xml:space="preserve">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8"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129C2A6E" w14:textId="4CE23866" w:rsidR="00883713" w:rsidRDefault="00607535" w:rsidP="00A86881">
      <w:pPr>
        <w:rPr>
          <w:spacing w:val="-5"/>
        </w:rPr>
      </w:pPr>
      <w:r w:rsidRPr="0053770B">
        <w:t>Basic</w:t>
      </w:r>
      <w:r w:rsidRPr="0053770B">
        <w:rPr>
          <w:spacing w:val="-5"/>
        </w:rPr>
        <w:t xml:space="preserve"> </w:t>
      </w:r>
      <w:r w:rsidRPr="0053770B">
        <w:t>concepts</w:t>
      </w:r>
      <w:r w:rsidRPr="0053770B">
        <w:rPr>
          <w:spacing w:val="-5"/>
        </w:rPr>
        <w:t xml:space="preserve"> </w:t>
      </w:r>
      <w:r w:rsidRPr="0053770B">
        <w:t>and</w:t>
      </w:r>
      <w:r w:rsidRPr="0053770B">
        <w:rPr>
          <w:spacing w:val="-5"/>
        </w:rPr>
        <w:t xml:space="preserve"> </w:t>
      </w:r>
      <w:r w:rsidRPr="0053770B">
        <w:t>physical</w:t>
      </w:r>
      <w:r w:rsidRPr="0053770B">
        <w:rPr>
          <w:spacing w:val="-5"/>
        </w:rPr>
        <w:t xml:space="preserve"> </w:t>
      </w:r>
      <w:r w:rsidRPr="0053770B">
        <w:t>activities</w:t>
      </w:r>
      <w:r w:rsidRPr="0053770B">
        <w:rPr>
          <w:spacing w:val="-5"/>
        </w:rPr>
        <w:t xml:space="preserve"> </w:t>
      </w:r>
      <w:r w:rsidRPr="0053770B">
        <w:t>associated</w:t>
      </w:r>
      <w:r w:rsidRPr="0053770B">
        <w:rPr>
          <w:spacing w:val="-5"/>
        </w:rPr>
        <w:t xml:space="preserve"> </w:t>
      </w:r>
      <w:r w:rsidRPr="0053770B">
        <w:t>with</w:t>
      </w:r>
      <w:r w:rsidR="00C52061">
        <w:rPr>
          <w:spacing w:val="-5"/>
        </w:rPr>
        <w:t xml:space="preserve"> circuit training.</w:t>
      </w:r>
      <w:r w:rsidR="0031535C">
        <w:rPr>
          <w:u w:val="single"/>
        </w:rPr>
        <w:t xml:space="preserv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521BD5C4" w:rsidR="00607535"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C52061">
        <w:rPr>
          <w:spacing w:val="-5"/>
        </w:rPr>
        <w:t>circuit training.</w:t>
      </w:r>
    </w:p>
    <w:p w14:paraId="41DE71FF" w14:textId="16C55AA2" w:rsidR="00D272DE"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2C32A4B0" w14:textId="2DE4B161"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3975ADFB" w14:textId="72A0448E"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972FBA4" w14:textId="77777777" w:rsidR="008C2289" w:rsidRPr="0053770B"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1FFE2156" w:rsidR="00841E36" w:rsidRPr="00841E36" w:rsidRDefault="00607535" w:rsidP="00A86881">
      <w:pPr>
        <w:pStyle w:val="Heading1"/>
        <w:numPr>
          <w:ilvl w:val="0"/>
          <w:numId w:val="15"/>
        </w:numPr>
      </w:pPr>
      <w:r w:rsidRPr="00841E36">
        <w:lastRenderedPageBreak/>
        <w:t>Course</w:t>
      </w:r>
      <w:r w:rsidRPr="00841E36">
        <w:rPr>
          <w:spacing w:val="-5"/>
        </w:rPr>
        <w:t xml:space="preserve"> </w:t>
      </w:r>
      <w:r w:rsidRPr="00841E36">
        <w:t>Content:</w:t>
      </w:r>
      <w:r w:rsidR="00B30020">
        <w:t xml:space="preserve"> (assignment due dates/exams are in bold</w:t>
      </w:r>
      <w:r w:rsidR="00885E89">
        <w:t xml:space="preserve"> and in Canvas</w:t>
      </w:r>
      <w:r w:rsidR="00B30020">
        <w:t>)</w:t>
      </w:r>
    </w:p>
    <w:p w14:paraId="4FACD3AD" w14:textId="77777777" w:rsidR="00B1581E" w:rsidRDefault="00B1581E" w:rsidP="00841E36">
      <w:pPr>
        <w:pStyle w:val="ListParagraph"/>
        <w:tabs>
          <w:tab w:val="left" w:pos="340"/>
        </w:tabs>
        <w:spacing w:line="275" w:lineRule="exact"/>
        <w:ind w:left="340"/>
        <w:outlineLvl w:val="0"/>
      </w:pPr>
    </w:p>
    <w:p w14:paraId="5DC91457" w14:textId="2FDDA038" w:rsidR="008C2289" w:rsidRDefault="00D411D6" w:rsidP="00A86881">
      <w:r>
        <w:t>Week 1:</w:t>
      </w:r>
      <w:r>
        <w:tab/>
      </w:r>
      <w:r w:rsidR="008C2289">
        <w:t>Classes Begin – 8/20/18</w:t>
      </w:r>
    </w:p>
    <w:p w14:paraId="4C36B4D3" w14:textId="50B8D4D0" w:rsidR="00841E36" w:rsidRPr="00841E36" w:rsidRDefault="003402D7" w:rsidP="008C2289">
      <w:pPr>
        <w:ind w:left="720" w:firstLine="720"/>
      </w:pPr>
      <w:r w:rsidRPr="00CF4635">
        <w:rPr>
          <w:b/>
        </w:rPr>
        <w:t xml:space="preserve">Syllabus Quiz </w:t>
      </w:r>
      <w:r>
        <w:rPr>
          <w:b/>
        </w:rPr>
        <w:t>–</w:t>
      </w:r>
      <w:r w:rsidR="00DF157F">
        <w:rPr>
          <w:b/>
        </w:rPr>
        <w:t xml:space="preserve"> </w:t>
      </w:r>
      <w:r w:rsidR="00D4598C">
        <w:rPr>
          <w:b/>
        </w:rPr>
        <w:t>8/24</w:t>
      </w:r>
      <w:r w:rsidR="00E7158A">
        <w:rPr>
          <w:b/>
        </w:rPr>
        <w:t>/18</w:t>
      </w:r>
    </w:p>
    <w:p w14:paraId="1F3E353D" w14:textId="27F8EC39" w:rsidR="0038531F" w:rsidRDefault="0038531F" w:rsidP="00A86881"/>
    <w:p w14:paraId="44EC1E6A" w14:textId="4879536A" w:rsidR="00D411D6" w:rsidRPr="00D411D6" w:rsidRDefault="00D411D6" w:rsidP="00DB5BE3">
      <w:pPr>
        <w:rPr>
          <w:b/>
        </w:rPr>
      </w:pPr>
      <w:r>
        <w:t>Week 2</w:t>
      </w:r>
      <w:r w:rsidR="00D272DE">
        <w:t xml:space="preserve">: </w:t>
      </w:r>
      <w:r w:rsidR="00D272DE">
        <w:tab/>
      </w:r>
      <w:r w:rsidRPr="00CF4635">
        <w:rPr>
          <w:b/>
        </w:rPr>
        <w:t xml:space="preserve">Canvas Module #1 - Exercise Vocabulary – </w:t>
      </w:r>
      <w:r w:rsidR="00D4598C">
        <w:rPr>
          <w:b/>
        </w:rPr>
        <w:t>8</w:t>
      </w:r>
      <w:r>
        <w:rPr>
          <w:b/>
        </w:rPr>
        <w:t>/</w:t>
      </w:r>
      <w:r w:rsidR="00D4598C">
        <w:rPr>
          <w:b/>
        </w:rPr>
        <w:t>3</w:t>
      </w:r>
      <w:r>
        <w:rPr>
          <w:b/>
        </w:rPr>
        <w:t>1/18</w:t>
      </w:r>
    </w:p>
    <w:p w14:paraId="095B0940" w14:textId="77777777" w:rsidR="00D411D6" w:rsidRDefault="00D411D6" w:rsidP="00DB5BE3"/>
    <w:p w14:paraId="308D1B56" w14:textId="3E41CA93" w:rsidR="00DF157F" w:rsidRDefault="00D411D6" w:rsidP="00DB5BE3">
      <w:r w:rsidRPr="00841E36">
        <w:t xml:space="preserve">Week </w:t>
      </w:r>
      <w:r>
        <w:t xml:space="preserve">3: </w:t>
      </w:r>
      <w:r>
        <w:tab/>
      </w:r>
      <w:r w:rsidR="00DF157F">
        <w:rPr>
          <w:b/>
        </w:rPr>
        <w:t xml:space="preserve">Canvas Module #2 - </w:t>
      </w:r>
      <w:r w:rsidR="00DF157F" w:rsidRPr="00CF4635">
        <w:rPr>
          <w:b/>
        </w:rPr>
        <w:t>Health Benefits of Engaging in Regular Physical Activity</w:t>
      </w:r>
      <w:r w:rsidR="00DF157F" w:rsidRPr="00CF4635">
        <w:t xml:space="preserve"> </w:t>
      </w:r>
    </w:p>
    <w:p w14:paraId="0AB48711" w14:textId="77777777" w:rsidR="00E43571" w:rsidRDefault="00DF157F" w:rsidP="00E43571">
      <w:pPr>
        <w:rPr>
          <w:b/>
        </w:rPr>
      </w:pPr>
      <w:r>
        <w:tab/>
      </w:r>
      <w:r>
        <w:tab/>
      </w:r>
      <w:r w:rsidRPr="00CF4635">
        <w:t xml:space="preserve">– </w:t>
      </w:r>
      <w:r w:rsidR="00D4598C">
        <w:rPr>
          <w:b/>
        </w:rPr>
        <w:t>9/7</w:t>
      </w:r>
      <w:r w:rsidR="00E7158A">
        <w:rPr>
          <w:b/>
        </w:rPr>
        <w:t>/18</w:t>
      </w:r>
    </w:p>
    <w:p w14:paraId="71BD85D4" w14:textId="24C0922D" w:rsidR="00E43571" w:rsidRPr="00E43571" w:rsidRDefault="00E43571" w:rsidP="00E43571">
      <w:pPr>
        <w:rPr>
          <w:rFonts w:eastAsia="Calibri"/>
        </w:rPr>
      </w:pPr>
      <w:r w:rsidRPr="00D411D6">
        <w:rPr>
          <w:b/>
          <w:color w:val="FF0000"/>
        </w:rPr>
        <w:t>-</w:t>
      </w:r>
      <w:r w:rsidRPr="00D411D6">
        <w:rPr>
          <w:b/>
          <w:i/>
          <w:iCs/>
          <w:color w:val="FF0000"/>
        </w:rPr>
        <w:t xml:space="preserve"> </w:t>
      </w:r>
      <w:r w:rsidRPr="003F19EE">
        <w:rPr>
          <w:rStyle w:val="Strong"/>
        </w:rPr>
        <w:t xml:space="preserve">Last day to drop a course with no grade assignment – </w:t>
      </w:r>
      <w:r>
        <w:rPr>
          <w:rStyle w:val="Strong"/>
        </w:rPr>
        <w:t>9/11/18</w:t>
      </w:r>
    </w:p>
    <w:p w14:paraId="0759E0A7" w14:textId="77777777" w:rsidR="00D411D6" w:rsidRPr="00D411D6" w:rsidRDefault="00D411D6" w:rsidP="00A86881">
      <w:pPr>
        <w:rPr>
          <w:rFonts w:eastAsia="Calibri"/>
        </w:rPr>
      </w:pPr>
    </w:p>
    <w:p w14:paraId="62484865" w14:textId="77777777" w:rsidR="00FB1EF9" w:rsidRDefault="00D411D6" w:rsidP="00A86881">
      <w:r>
        <w:t>Week 4:</w:t>
      </w:r>
      <w:r w:rsidR="00DF157F">
        <w:tab/>
      </w:r>
    </w:p>
    <w:p w14:paraId="60846E90" w14:textId="77777777" w:rsidR="00FB1EF9" w:rsidRDefault="00FB1EF9" w:rsidP="00A86881"/>
    <w:p w14:paraId="49183AE6" w14:textId="77A733F5" w:rsidR="00DF157F" w:rsidRDefault="00FB1EF9" w:rsidP="00FB1EF9">
      <w:pPr>
        <w:rPr>
          <w:b/>
        </w:rPr>
      </w:pPr>
      <w:r>
        <w:t xml:space="preserve">Week 5: </w:t>
      </w:r>
      <w:r>
        <w:tab/>
      </w:r>
      <w:r w:rsidR="00DF157F">
        <w:rPr>
          <w:b/>
        </w:rPr>
        <w:t xml:space="preserve">Canvas Module #3 - </w:t>
      </w:r>
      <w:r w:rsidR="00DF157F" w:rsidRPr="003554C0">
        <w:rPr>
          <w:b/>
        </w:rPr>
        <w:t xml:space="preserve">FITT Principles – </w:t>
      </w:r>
      <w:r w:rsidR="00D4598C">
        <w:rPr>
          <w:b/>
        </w:rPr>
        <w:t>9/21</w:t>
      </w:r>
      <w:r w:rsidR="00E7158A">
        <w:rPr>
          <w:b/>
        </w:rPr>
        <w:t>/18</w:t>
      </w:r>
    </w:p>
    <w:p w14:paraId="64812927" w14:textId="66AFFB20" w:rsidR="00FB1EF9" w:rsidRDefault="00FB1EF9" w:rsidP="00FB1EF9">
      <w:pPr>
        <w:rPr>
          <w:b/>
          <w:bCs/>
        </w:rPr>
      </w:pPr>
      <w:r>
        <w:rPr>
          <w:b/>
        </w:rPr>
        <w:tab/>
      </w:r>
      <w:r>
        <w:rPr>
          <w:b/>
        </w:rPr>
        <w:tab/>
      </w:r>
      <w:r w:rsidRPr="00841E36">
        <w:rPr>
          <w:b/>
          <w:bCs/>
        </w:rPr>
        <w:t>Skills Test I</w:t>
      </w:r>
    </w:p>
    <w:p w14:paraId="0841DF68" w14:textId="77777777" w:rsidR="00FB1EF9" w:rsidRDefault="00FB1EF9" w:rsidP="00FB1EF9">
      <w:pPr>
        <w:rPr>
          <w:b/>
        </w:rPr>
      </w:pPr>
    </w:p>
    <w:p w14:paraId="1336F64C" w14:textId="29CADDE9" w:rsidR="00FB1EF9" w:rsidRPr="00FB1EF9" w:rsidRDefault="00FB1EF9" w:rsidP="00FB1EF9">
      <w:r w:rsidRPr="00FB1EF9">
        <w:t>Week 6:</w:t>
      </w:r>
      <w:r>
        <w:tab/>
      </w:r>
      <w:r w:rsidRPr="00841E36">
        <w:rPr>
          <w:b/>
          <w:bCs/>
        </w:rPr>
        <w:t>Skills Test I (if necessary)</w:t>
      </w:r>
    </w:p>
    <w:p w14:paraId="0BC1AD50" w14:textId="522F3813" w:rsidR="00D411D6" w:rsidRDefault="00D411D6" w:rsidP="00A86881">
      <w:pPr>
        <w:rPr>
          <w:b/>
        </w:rPr>
      </w:pPr>
    </w:p>
    <w:p w14:paraId="7A798D89" w14:textId="6BA532ED" w:rsidR="00D411D6" w:rsidRDefault="00D411D6" w:rsidP="00D411D6">
      <w:pPr>
        <w:rPr>
          <w:b/>
        </w:rPr>
      </w:pPr>
      <w:r>
        <w:t xml:space="preserve">Week </w:t>
      </w:r>
      <w:r w:rsidR="00FB1EF9">
        <w:t>7</w:t>
      </w:r>
      <w:r>
        <w:t>:</w:t>
      </w:r>
      <w:r>
        <w:tab/>
      </w:r>
      <w:r>
        <w:rPr>
          <w:b/>
        </w:rPr>
        <w:t xml:space="preserve">Canvas Module #4 - </w:t>
      </w:r>
      <w:r w:rsidRPr="00CF4635">
        <w:rPr>
          <w:b/>
        </w:rPr>
        <w:t xml:space="preserve">Behavioral Change Strategies – </w:t>
      </w:r>
      <w:r w:rsidR="00D4598C">
        <w:rPr>
          <w:b/>
        </w:rPr>
        <w:t>10/5</w:t>
      </w:r>
      <w:r>
        <w:rPr>
          <w:b/>
        </w:rPr>
        <w:t>/18</w:t>
      </w:r>
    </w:p>
    <w:p w14:paraId="3B9F90C7" w14:textId="738204AC" w:rsidR="00FB1EF9" w:rsidRDefault="00FB1EF9" w:rsidP="00D411D6">
      <w:pPr>
        <w:rPr>
          <w:b/>
        </w:rPr>
      </w:pPr>
    </w:p>
    <w:p w14:paraId="5DFA2747" w14:textId="154AF4DD" w:rsidR="00FB1EF9" w:rsidRDefault="00FB1EF9" w:rsidP="00D411D6">
      <w:r w:rsidRPr="00FB1EF9">
        <w:t>Week 8:</w:t>
      </w:r>
    </w:p>
    <w:p w14:paraId="1952EFAE" w14:textId="5FC236F1" w:rsidR="00FB1EF9" w:rsidRPr="00841E36" w:rsidRDefault="00FB1EF9" w:rsidP="00FB1EF9">
      <w:r>
        <w:t>(</w:t>
      </w:r>
      <w:r w:rsidRPr="00DF157F">
        <w:rPr>
          <w:i/>
        </w:rPr>
        <w:t>10/1</w:t>
      </w:r>
      <w:r>
        <w:rPr>
          <w:i/>
        </w:rPr>
        <w:t>1</w:t>
      </w:r>
      <w:r w:rsidRPr="00DF157F">
        <w:rPr>
          <w:i/>
        </w:rPr>
        <w:t>/1</w:t>
      </w:r>
      <w:r>
        <w:rPr>
          <w:i/>
        </w:rPr>
        <w:t>8-10/12</w:t>
      </w:r>
      <w:r w:rsidRPr="00DF157F">
        <w:rPr>
          <w:i/>
        </w:rPr>
        <w:t>/1</w:t>
      </w:r>
      <w:r>
        <w:rPr>
          <w:i/>
        </w:rPr>
        <w:t>8</w:t>
      </w:r>
      <w:r w:rsidRPr="00DF157F">
        <w:rPr>
          <w:i/>
        </w:rPr>
        <w:t xml:space="preserve"> Fall Break</w:t>
      </w:r>
      <w:r>
        <w:rPr>
          <w:i/>
        </w:rPr>
        <w:t>)</w:t>
      </w:r>
    </w:p>
    <w:p w14:paraId="663FF91B" w14:textId="77777777" w:rsidR="00D411D6" w:rsidRPr="00841E36" w:rsidRDefault="00D411D6" w:rsidP="00D411D6">
      <w:pPr>
        <w:rPr>
          <w:b/>
          <w:bCs/>
        </w:rPr>
      </w:pPr>
    </w:p>
    <w:p w14:paraId="0F10DA8F" w14:textId="648E7308" w:rsidR="00D411D6" w:rsidRDefault="00D411D6" w:rsidP="00A86881">
      <w:pPr>
        <w:rPr>
          <w:b/>
        </w:rPr>
      </w:pPr>
      <w:r>
        <w:t xml:space="preserve">Week </w:t>
      </w:r>
      <w:r w:rsidR="00FB1EF9">
        <w:t>9</w:t>
      </w:r>
      <w:r>
        <w:t>:</w:t>
      </w:r>
      <w:r w:rsidR="00DF157F">
        <w:rPr>
          <w:b/>
        </w:rPr>
        <w:tab/>
      </w:r>
      <w:r>
        <w:rPr>
          <w:b/>
        </w:rPr>
        <w:t xml:space="preserve">Canvas Module #5 - </w:t>
      </w:r>
      <w:r w:rsidRPr="00CF4635">
        <w:rPr>
          <w:b/>
        </w:rPr>
        <w:t xml:space="preserve">Preparing and Recovering from Exercise – </w:t>
      </w:r>
      <w:r w:rsidR="00D4598C">
        <w:rPr>
          <w:b/>
        </w:rPr>
        <w:t>10/1</w:t>
      </w:r>
      <w:r>
        <w:rPr>
          <w:b/>
        </w:rPr>
        <w:t>9/18</w:t>
      </w:r>
      <w:r w:rsidR="00DF157F">
        <w:rPr>
          <w:b/>
        </w:rPr>
        <w:tab/>
      </w:r>
    </w:p>
    <w:p w14:paraId="74297142" w14:textId="74EAE809" w:rsidR="00FB1EF9" w:rsidRDefault="00FB1EF9" w:rsidP="00A86881">
      <w:pPr>
        <w:rPr>
          <w:b/>
          <w:bCs/>
        </w:rPr>
      </w:pPr>
    </w:p>
    <w:p w14:paraId="72D4933C" w14:textId="04C3903E" w:rsidR="00FB1EF9" w:rsidRDefault="00FB1EF9" w:rsidP="00A86881">
      <w:pPr>
        <w:rPr>
          <w:bCs/>
        </w:rPr>
      </w:pPr>
      <w:r w:rsidRPr="00FB1EF9">
        <w:rPr>
          <w:bCs/>
        </w:rPr>
        <w:t xml:space="preserve">Week 10: </w:t>
      </w:r>
    </w:p>
    <w:p w14:paraId="5D815A49" w14:textId="77777777" w:rsidR="00FB1EF9" w:rsidRPr="00FB1EF9" w:rsidRDefault="00FB1EF9" w:rsidP="00A86881"/>
    <w:p w14:paraId="4E05DE55" w14:textId="77777777" w:rsidR="00E43571" w:rsidRDefault="00E43571" w:rsidP="00E43571">
      <w:pPr>
        <w:rPr>
          <w:b/>
          <w:iCs/>
          <w:color w:val="FF0000"/>
        </w:rPr>
      </w:pPr>
      <w:r w:rsidRPr="00F310B6">
        <w:rPr>
          <w:b/>
          <w:i/>
          <w:color w:val="FF0000"/>
        </w:rPr>
        <w:t>NOTE:</w:t>
      </w:r>
      <w:r w:rsidRPr="00F310B6">
        <w:rPr>
          <w:b/>
          <w:i/>
          <w:iCs/>
          <w:color w:val="FF0000"/>
        </w:rPr>
        <w:t xml:space="preserve"> Last day to withdraw from course with no grade penalty. "W" assigned</w:t>
      </w:r>
      <w:r>
        <w:rPr>
          <w:b/>
          <w:iCs/>
          <w:color w:val="FF0000"/>
        </w:rPr>
        <w:t xml:space="preserve"> – 11/2/18</w:t>
      </w:r>
    </w:p>
    <w:p w14:paraId="269D4D32" w14:textId="77777777" w:rsidR="00287306" w:rsidRDefault="00287306" w:rsidP="00A86881"/>
    <w:p w14:paraId="4F678BA6" w14:textId="0FA765A1" w:rsidR="00D411D6" w:rsidRDefault="00D411D6" w:rsidP="00A86881">
      <w:pPr>
        <w:rPr>
          <w:b/>
        </w:rPr>
      </w:pPr>
      <w:r>
        <w:t xml:space="preserve">Week </w:t>
      </w:r>
      <w:r w:rsidR="00FB1EF9">
        <w:t>11</w:t>
      </w:r>
      <w:r>
        <w:t>:</w:t>
      </w:r>
      <w:r>
        <w:rPr>
          <w:b/>
          <w:bCs/>
        </w:rPr>
        <w:tab/>
      </w:r>
      <w:r>
        <w:rPr>
          <w:b/>
        </w:rPr>
        <w:t xml:space="preserve">Canvas Module #6 – Conceptual Core </w:t>
      </w:r>
      <w:r w:rsidRPr="0031535C">
        <w:rPr>
          <w:b/>
          <w:highlight w:val="green"/>
        </w:rPr>
        <w:t>(if applicable)</w:t>
      </w:r>
      <w:r w:rsidR="00D4598C">
        <w:rPr>
          <w:b/>
        </w:rPr>
        <w:t>– 11/2</w:t>
      </w:r>
      <w:r>
        <w:rPr>
          <w:b/>
        </w:rPr>
        <w:t>/18</w:t>
      </w:r>
    </w:p>
    <w:p w14:paraId="48BC7B7C" w14:textId="48851BD2" w:rsidR="005E518E" w:rsidRDefault="00D411D6" w:rsidP="00A86881">
      <w:r>
        <w:rPr>
          <w:b/>
        </w:rPr>
        <w:tab/>
      </w:r>
      <w:r>
        <w:rPr>
          <w:b/>
        </w:rPr>
        <w:tab/>
      </w:r>
    </w:p>
    <w:p w14:paraId="4C58A0FA" w14:textId="350DA3FC" w:rsidR="006A7AFF" w:rsidRPr="00D411D6" w:rsidRDefault="00FB1EF9" w:rsidP="00A86881">
      <w:pPr>
        <w:rPr>
          <w:b/>
          <w:bCs/>
        </w:rPr>
      </w:pPr>
      <w:r>
        <w:t>Week 12</w:t>
      </w:r>
      <w:r w:rsidR="00D411D6">
        <w:t>:</w:t>
      </w:r>
      <w:r w:rsidR="00D411D6">
        <w:tab/>
      </w:r>
      <w:r w:rsidR="00D411D6" w:rsidRPr="00841E36">
        <w:rPr>
          <w:b/>
          <w:bCs/>
        </w:rPr>
        <w:t>Skills Test II</w:t>
      </w:r>
    </w:p>
    <w:p w14:paraId="504F6665" w14:textId="3A456C81" w:rsidR="009D1BBD" w:rsidRPr="00841E36" w:rsidRDefault="00D272DE" w:rsidP="00A86881">
      <w:r>
        <w:tab/>
      </w:r>
    </w:p>
    <w:p w14:paraId="11181326" w14:textId="0524639A" w:rsidR="00F76A41" w:rsidRDefault="00FB1EF9" w:rsidP="00A86881">
      <w:r>
        <w:t>Week 13</w:t>
      </w:r>
      <w:r w:rsidR="00D272DE">
        <w:t xml:space="preserve">: </w:t>
      </w:r>
      <w:r w:rsidR="00D272DE">
        <w:tab/>
      </w:r>
      <w:r w:rsidR="00D411D6" w:rsidRPr="00841E36">
        <w:rPr>
          <w:b/>
          <w:bCs/>
        </w:rPr>
        <w:t>Skills Test II (if necessary)</w:t>
      </w:r>
    </w:p>
    <w:p w14:paraId="63A36634" w14:textId="600DC05E" w:rsidR="00F76A41" w:rsidRDefault="00F76A41" w:rsidP="00A86881"/>
    <w:p w14:paraId="0A99C38C" w14:textId="684B5F48" w:rsidR="00FB1EF9" w:rsidRDefault="00FB1EF9" w:rsidP="00A86881">
      <w:r>
        <w:t>Week 14:</w:t>
      </w:r>
    </w:p>
    <w:p w14:paraId="4BFA78FB" w14:textId="77777777" w:rsidR="00FB1EF9" w:rsidRDefault="00FB1EF9" w:rsidP="00A86881"/>
    <w:p w14:paraId="434AB952" w14:textId="3C05B23B" w:rsidR="00796090" w:rsidRDefault="00D411D6" w:rsidP="00A86881">
      <w:pPr>
        <w:rPr>
          <w:bCs/>
        </w:rPr>
      </w:pPr>
      <w:r>
        <w:t>Week 1</w:t>
      </w:r>
      <w:r w:rsidR="008C2289">
        <w:t>5</w:t>
      </w:r>
      <w:r w:rsidR="00D272DE">
        <w:t>:</w:t>
      </w:r>
      <w:r w:rsidR="00841E36" w:rsidRPr="00841E36">
        <w:t xml:space="preserve"> </w:t>
      </w:r>
      <w:r w:rsidR="00D272DE">
        <w:tab/>
      </w:r>
      <w:r w:rsidRPr="00841E36">
        <w:rPr>
          <w:b/>
          <w:bCs/>
        </w:rPr>
        <w:t>Final Exam</w:t>
      </w:r>
      <w:r>
        <w:rPr>
          <w:b/>
          <w:bCs/>
        </w:rPr>
        <w:t xml:space="preserve"> (NOT AU EVALUATE)</w:t>
      </w:r>
      <w:r w:rsidRPr="00841E36">
        <w:rPr>
          <w:b/>
          <w:bCs/>
        </w:rPr>
        <w:t xml:space="preserve"> </w:t>
      </w:r>
      <w:r w:rsidR="008C2289">
        <w:rPr>
          <w:b/>
          <w:bCs/>
        </w:rPr>
        <w:t xml:space="preserve">– </w:t>
      </w:r>
      <w:r w:rsidR="00285A6B">
        <w:rPr>
          <w:bCs/>
        </w:rPr>
        <w:t>11/12</w:t>
      </w:r>
      <w:r w:rsidR="00D4598C" w:rsidRPr="00885E89">
        <w:rPr>
          <w:bCs/>
        </w:rPr>
        <w:t>/18-</w:t>
      </w:r>
      <w:r w:rsidR="00D4598C">
        <w:rPr>
          <w:b/>
          <w:bCs/>
        </w:rPr>
        <w:t>12/</w:t>
      </w:r>
      <w:r>
        <w:rPr>
          <w:b/>
          <w:bCs/>
        </w:rPr>
        <w:t xml:space="preserve">7/18 </w:t>
      </w:r>
      <w:r>
        <w:rPr>
          <w:bCs/>
        </w:rPr>
        <w:t>(</w:t>
      </w:r>
      <w:r w:rsidR="00287306" w:rsidRPr="00287306">
        <w:rPr>
          <w:b/>
          <w:bCs/>
          <w:u w:val="single"/>
        </w:rPr>
        <w:t>FRIDAY</w:t>
      </w:r>
      <w:r w:rsidR="00287306">
        <w:rPr>
          <w:bCs/>
        </w:rPr>
        <w:t>- last</w:t>
      </w:r>
      <w:r>
        <w:rPr>
          <w:bCs/>
        </w:rPr>
        <w:t xml:space="preserve"> scheduled </w:t>
      </w:r>
    </w:p>
    <w:p w14:paraId="6C2154AD" w14:textId="0096C3C3" w:rsidR="00440AB5" w:rsidRDefault="00D411D6" w:rsidP="00796090">
      <w:pPr>
        <w:ind w:left="720" w:firstLine="720"/>
        <w:rPr>
          <w:b/>
          <w:bCs/>
        </w:rPr>
      </w:pPr>
      <w:r>
        <w:rPr>
          <w:bCs/>
        </w:rPr>
        <w:t>day of class</w:t>
      </w:r>
      <w:r w:rsidR="00885E89">
        <w:rPr>
          <w:bCs/>
        </w:rPr>
        <w:t>es</w:t>
      </w:r>
      <w:r>
        <w:rPr>
          <w:bCs/>
        </w:rPr>
        <w:t>)</w:t>
      </w:r>
      <w:r w:rsidR="00D00799" w:rsidRPr="00841E36">
        <w:rPr>
          <w:b/>
          <w:bCs/>
        </w:rPr>
        <w:t xml:space="preserve"> </w:t>
      </w:r>
      <w:r w:rsidR="00D272DE">
        <w:tab/>
      </w: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proofErr w:type="gramStart"/>
      <w:r w:rsidR="005E518E">
        <w:tab/>
        <w:t xml:space="preserve">  </w:t>
      </w:r>
      <w:r>
        <w:t>5</w:t>
      </w:r>
      <w:proofErr w:type="gramEnd"/>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lastRenderedPageBreak/>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Heading2Char"/>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has the opportunity to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9"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7F3A8F20" w14:textId="77777777" w:rsidR="00C52061" w:rsidRDefault="00C455E9" w:rsidP="000C2339">
      <w:r>
        <w:t xml:space="preserve">The School of Kinesiology or your instructor is not responsible for the availability or lack of availability of SONA extra credit.  </w:t>
      </w:r>
    </w:p>
    <w:p w14:paraId="2BC2BB54" w14:textId="62F57FF4" w:rsidR="0039655C" w:rsidRDefault="0039655C" w:rsidP="000C2339">
      <w:r w:rsidRPr="007C12B7">
        <w:rPr>
          <w:u w:val="single"/>
        </w:rPr>
        <w:lastRenderedPageBreak/>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 xml:space="preserve">2 credits = 1 </w:t>
      </w:r>
      <w:proofErr w:type="gramStart"/>
      <w:r w:rsidRPr="003A3B1A">
        <w:t>point</w:t>
      </w:r>
      <w:proofErr w:type="gramEnd"/>
      <w:r w:rsidRPr="003A3B1A">
        <w:t xml:space="preserve">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r w:rsidRPr="00A36892">
        <w:rPr>
          <w:color w:val="FF0000"/>
          <w:sz w:val="28"/>
          <w:szCs w:val="28"/>
        </w:rPr>
        <w:t>absences</w:t>
      </w:r>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4C9F5B43" w14:textId="49079B49"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7B454242" w14:textId="77777777" w:rsidR="00841E36" w:rsidRPr="007C4090"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5DBC1F99" w14:textId="0491B684" w:rsidR="00841E36" w:rsidRPr="007C4090" w:rsidRDefault="00841E36" w:rsidP="000C2339">
      <w:pPr>
        <w:pStyle w:val="Heading1"/>
      </w:pPr>
      <w:r w:rsidRPr="007C4090">
        <w:lastRenderedPageBreak/>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11"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headerReference w:type="default" r:id="rId12"/>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EF7D6" w14:textId="77777777" w:rsidR="009E5751" w:rsidRDefault="009E5751" w:rsidP="00E71B6C">
      <w:r>
        <w:separator/>
      </w:r>
    </w:p>
  </w:endnote>
  <w:endnote w:type="continuationSeparator" w:id="0">
    <w:p w14:paraId="2EFACBDB" w14:textId="77777777" w:rsidR="009E5751" w:rsidRDefault="009E5751"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66F61" w14:textId="77777777" w:rsidR="009E5751" w:rsidRDefault="009E5751" w:rsidP="00E71B6C">
      <w:r>
        <w:separator/>
      </w:r>
    </w:p>
  </w:footnote>
  <w:footnote w:type="continuationSeparator" w:id="0">
    <w:p w14:paraId="2361A77F" w14:textId="77777777" w:rsidR="009E5751" w:rsidRDefault="009E5751"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687682"/>
      <w:docPartObj>
        <w:docPartGallery w:val="Page Numbers (Top of Page)"/>
        <w:docPartUnique/>
      </w:docPartObj>
    </w:sdtPr>
    <w:sdtEndPr>
      <w:rPr>
        <w:noProof/>
      </w:rPr>
    </w:sdtEndPr>
    <w:sdtContent>
      <w:p w14:paraId="7EA04F77" w14:textId="35979691" w:rsidR="00E71B6C" w:rsidRDefault="00E71B6C"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E71B6C" w:rsidRDefault="00E7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3"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5"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2"/>
  </w:num>
  <w:num w:numId="8">
    <w:abstractNumId w:val="9"/>
  </w:num>
  <w:num w:numId="9">
    <w:abstractNumId w:val="17"/>
  </w:num>
  <w:num w:numId="10">
    <w:abstractNumId w:val="14"/>
  </w:num>
  <w:num w:numId="11">
    <w:abstractNumId w:val="14"/>
  </w:num>
  <w:num w:numId="12">
    <w:abstractNumId w:val="15"/>
  </w:num>
  <w:num w:numId="13">
    <w:abstractNumId w:val="10"/>
  </w:num>
  <w:num w:numId="14">
    <w:abstractNumId w:val="16"/>
  </w:num>
  <w:num w:numId="15">
    <w:abstractNumId w:val="6"/>
  </w:num>
  <w:num w:numId="16">
    <w:abstractNumId w:val="7"/>
  </w:num>
  <w:num w:numId="17">
    <w:abstractNumId w:val="8"/>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630E0"/>
    <w:rsid w:val="000A20BC"/>
    <w:rsid w:val="000A7529"/>
    <w:rsid w:val="000C2339"/>
    <w:rsid w:val="000C4B83"/>
    <w:rsid w:val="000E3812"/>
    <w:rsid w:val="00115C40"/>
    <w:rsid w:val="00130988"/>
    <w:rsid w:val="0013246B"/>
    <w:rsid w:val="00134CF8"/>
    <w:rsid w:val="00135442"/>
    <w:rsid w:val="0015631E"/>
    <w:rsid w:val="001565F8"/>
    <w:rsid w:val="00185CC8"/>
    <w:rsid w:val="001A2D3D"/>
    <w:rsid w:val="001B3404"/>
    <w:rsid w:val="002238FF"/>
    <w:rsid w:val="00225194"/>
    <w:rsid w:val="00262B71"/>
    <w:rsid w:val="00285A6B"/>
    <w:rsid w:val="00287306"/>
    <w:rsid w:val="002C1073"/>
    <w:rsid w:val="002D3F3F"/>
    <w:rsid w:val="002D6330"/>
    <w:rsid w:val="002F1D0E"/>
    <w:rsid w:val="0031535C"/>
    <w:rsid w:val="003402D7"/>
    <w:rsid w:val="003554C0"/>
    <w:rsid w:val="0038312D"/>
    <w:rsid w:val="0038531F"/>
    <w:rsid w:val="00395995"/>
    <w:rsid w:val="0039655C"/>
    <w:rsid w:val="003A5855"/>
    <w:rsid w:val="003B3A8D"/>
    <w:rsid w:val="003E37FF"/>
    <w:rsid w:val="003F19EE"/>
    <w:rsid w:val="0040051D"/>
    <w:rsid w:val="004077C0"/>
    <w:rsid w:val="00440AB5"/>
    <w:rsid w:val="00483FD7"/>
    <w:rsid w:val="004A36F3"/>
    <w:rsid w:val="004C35E5"/>
    <w:rsid w:val="004E7E0F"/>
    <w:rsid w:val="004F163A"/>
    <w:rsid w:val="004F3556"/>
    <w:rsid w:val="0053770B"/>
    <w:rsid w:val="005378F3"/>
    <w:rsid w:val="00543DFD"/>
    <w:rsid w:val="0055152F"/>
    <w:rsid w:val="00556E2E"/>
    <w:rsid w:val="0056073B"/>
    <w:rsid w:val="00561661"/>
    <w:rsid w:val="005625C7"/>
    <w:rsid w:val="005830AD"/>
    <w:rsid w:val="00590861"/>
    <w:rsid w:val="005A5379"/>
    <w:rsid w:val="005B1E32"/>
    <w:rsid w:val="005B69BA"/>
    <w:rsid w:val="005E518E"/>
    <w:rsid w:val="005F394B"/>
    <w:rsid w:val="005F7C89"/>
    <w:rsid w:val="00606540"/>
    <w:rsid w:val="00607535"/>
    <w:rsid w:val="0061182E"/>
    <w:rsid w:val="006146F3"/>
    <w:rsid w:val="0062700C"/>
    <w:rsid w:val="00651AB0"/>
    <w:rsid w:val="00677707"/>
    <w:rsid w:val="006A7AFF"/>
    <w:rsid w:val="006D60D9"/>
    <w:rsid w:val="006F2EBF"/>
    <w:rsid w:val="00761441"/>
    <w:rsid w:val="007749FB"/>
    <w:rsid w:val="00784524"/>
    <w:rsid w:val="00796090"/>
    <w:rsid w:val="007A6898"/>
    <w:rsid w:val="007C2354"/>
    <w:rsid w:val="007C4090"/>
    <w:rsid w:val="00841E36"/>
    <w:rsid w:val="00844970"/>
    <w:rsid w:val="00864236"/>
    <w:rsid w:val="00874138"/>
    <w:rsid w:val="00883713"/>
    <w:rsid w:val="00885E89"/>
    <w:rsid w:val="008B608F"/>
    <w:rsid w:val="008C2289"/>
    <w:rsid w:val="008D2E3B"/>
    <w:rsid w:val="008E202C"/>
    <w:rsid w:val="008E2121"/>
    <w:rsid w:val="008E27F0"/>
    <w:rsid w:val="008F2AA6"/>
    <w:rsid w:val="00945493"/>
    <w:rsid w:val="00951E4E"/>
    <w:rsid w:val="009563BF"/>
    <w:rsid w:val="009711A1"/>
    <w:rsid w:val="00990336"/>
    <w:rsid w:val="009961B1"/>
    <w:rsid w:val="009D1BBD"/>
    <w:rsid w:val="009E5751"/>
    <w:rsid w:val="00A36892"/>
    <w:rsid w:val="00A701FA"/>
    <w:rsid w:val="00A86881"/>
    <w:rsid w:val="00AC1FCE"/>
    <w:rsid w:val="00AE7217"/>
    <w:rsid w:val="00AF1AE8"/>
    <w:rsid w:val="00B1581E"/>
    <w:rsid w:val="00B30020"/>
    <w:rsid w:val="00B320F7"/>
    <w:rsid w:val="00B40A37"/>
    <w:rsid w:val="00B41835"/>
    <w:rsid w:val="00B63513"/>
    <w:rsid w:val="00B743A3"/>
    <w:rsid w:val="00BB130B"/>
    <w:rsid w:val="00BC4352"/>
    <w:rsid w:val="00BD14DC"/>
    <w:rsid w:val="00BE6E10"/>
    <w:rsid w:val="00C3510A"/>
    <w:rsid w:val="00C401E0"/>
    <w:rsid w:val="00C455E9"/>
    <w:rsid w:val="00C52061"/>
    <w:rsid w:val="00C9327B"/>
    <w:rsid w:val="00CA41E0"/>
    <w:rsid w:val="00CE2C77"/>
    <w:rsid w:val="00D00799"/>
    <w:rsid w:val="00D272DE"/>
    <w:rsid w:val="00D411D6"/>
    <w:rsid w:val="00D4598C"/>
    <w:rsid w:val="00D760FE"/>
    <w:rsid w:val="00DA3B33"/>
    <w:rsid w:val="00DB5BE3"/>
    <w:rsid w:val="00DE407F"/>
    <w:rsid w:val="00DF157F"/>
    <w:rsid w:val="00DF506E"/>
    <w:rsid w:val="00E10D0D"/>
    <w:rsid w:val="00E43571"/>
    <w:rsid w:val="00E70E5F"/>
    <w:rsid w:val="00E7158A"/>
    <w:rsid w:val="00E71B6C"/>
    <w:rsid w:val="00EF661C"/>
    <w:rsid w:val="00F30ED3"/>
    <w:rsid w:val="00F317E8"/>
    <w:rsid w:val="00F5386B"/>
    <w:rsid w:val="00F76A41"/>
    <w:rsid w:val="00FA3FE4"/>
    <w:rsid w:val="00FB1EF9"/>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60589141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policies" TargetMode="External"/><Relationship Id="rId5" Type="http://schemas.openxmlformats.org/officeDocument/2006/relationships/webSettings" Target="webSettings.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3FBD-9E65-D749-8D29-BBC8D3D0F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Friesen, Kenzie</cp:lastModifiedBy>
  <cp:revision>4</cp:revision>
  <cp:lastPrinted>2017-12-04T19:28:00Z</cp:lastPrinted>
  <dcterms:created xsi:type="dcterms:W3CDTF">2018-08-10T02:20:00Z</dcterms:created>
  <dcterms:modified xsi:type="dcterms:W3CDTF">2018-08-16T21:23:00Z</dcterms:modified>
</cp:coreProperties>
</file>